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6859" w:rsidRDefault="004B7B09">
      <w:r>
        <w:t xml:space="preserve">Please clone this repository just </w:t>
      </w:r>
      <w:proofErr w:type="gramStart"/>
      <w:r>
        <w:t>like</w:t>
      </w:r>
      <w:proofErr w:type="gramEnd"/>
      <w:r w:rsidR="00C16859">
        <w:t xml:space="preserve"> you did the original software. I hope you can run the software successfully this time.</w:t>
      </w:r>
    </w:p>
    <w:p w:rsidR="007838B8" w:rsidRDefault="004B7B09">
      <w:hyperlink r:id="rId4" w:history="1">
        <w:r w:rsidRPr="00184BED">
          <w:rPr>
            <w:rStyle w:val="Hyperlink"/>
          </w:rPr>
          <w:t>https://github.com/taimoortanweer1/Kinovea-Customised</w:t>
        </w:r>
      </w:hyperlink>
    </w:p>
    <w:p w:rsidR="004B7B09" w:rsidRDefault="004B7B09"/>
    <w:p w:rsidR="004B7B09" w:rsidRDefault="004B7B09">
      <w:r>
        <w:t>Regards</w:t>
      </w:r>
    </w:p>
    <w:p w:rsidR="004B7B09" w:rsidRDefault="004B7B09">
      <w:r>
        <w:t xml:space="preserve">Tahreem </w:t>
      </w:r>
      <w:bookmarkStart w:id="0" w:name="_GoBack"/>
      <w:bookmarkEnd w:id="0"/>
    </w:p>
    <w:p w:rsidR="004B7B09" w:rsidRDefault="004B7B09"/>
    <w:sectPr w:rsidR="004B7B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jU1NzA0NzO2MDdQ0lEKTi0uzszPAykwrAUADNBtcywAAAA="/>
  </w:docVars>
  <w:rsids>
    <w:rsidRoot w:val="004E4769"/>
    <w:rsid w:val="00202BA1"/>
    <w:rsid w:val="004B7B09"/>
    <w:rsid w:val="004E4769"/>
    <w:rsid w:val="00C16859"/>
    <w:rsid w:val="00F6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078A2C"/>
  <w15:chartTrackingRefBased/>
  <w15:docId w15:val="{4B351E85-9005-4784-BE22-75F401903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B7B0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taimoortanweer1/Kinovea-Customis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reem</dc:creator>
  <cp:keywords/>
  <dc:description/>
  <cp:lastModifiedBy>Tahreem</cp:lastModifiedBy>
  <cp:revision>2</cp:revision>
  <dcterms:created xsi:type="dcterms:W3CDTF">2020-05-13T09:25:00Z</dcterms:created>
  <dcterms:modified xsi:type="dcterms:W3CDTF">2020-05-13T09:39:00Z</dcterms:modified>
</cp:coreProperties>
</file>